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B01ADD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B01ADD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B01ADD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B01ADD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B01ADD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223FEC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473253">
        <w:rPr>
          <w:b/>
          <w:color w:val="000000"/>
          <w:lang w:val="en-CA"/>
        </w:rPr>
        <w:t>5</w:t>
      </w:r>
      <w:r w:rsidR="00B01ADD">
        <w:rPr>
          <w:b/>
          <w:color w:val="000000"/>
          <w:lang w:val="en-CA"/>
        </w:rPr>
        <w:t>9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B01ADD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B01ADD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B01ADD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B01ADD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B01ADD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B01ADD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B01ADD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B01ADD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B01ADD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B01ADD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B01ADD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B01ADD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B01ADD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B01ADD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B01ADD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B01ADD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B01ADD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B01ADD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B01ADD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B01ADD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B01ADD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B01ADD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B01ADD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B01ADD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B01ADD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B01ADD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B01ADD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B01ADD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B01ADD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B01ADD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B01ADD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B01ADD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B01ADD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B01ADD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B01ADD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B01ADD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B01ADD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B01ADD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B01ADD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B01ADD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B01ADD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B01ADD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B01ADD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B01ADD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B01ADD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B01ADD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B01ADD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B01ADD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B01ADD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B01ADD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B01ADD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B01ADD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B01ADD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B01ADD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B01ADD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B01ADD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B01ADD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B01ADD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B01ADD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B01ADD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B01ADD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4C106174" w14:textId="77777777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B01ADD">
        <w:rPr>
          <w:lang w:val="de-DE"/>
        </w:rPr>
        <w:t xml:space="preserve">[commentary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</w:t>
      </w:r>
      <w:r w:rsidRPr="00E3749C">
        <w:rPr>
          <w:lang w:val="en-US"/>
        </w:rPr>
        <w:lastRenderedPageBreak/>
        <w:t xml:space="preserve">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lastRenderedPageBreak/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F11CC">
        <w:rPr>
          <w:b/>
          <w:lang w:val="en-CA"/>
        </w:rPr>
        <w:t>Grossmann, I</w:t>
      </w:r>
      <w:r w:rsidRPr="00BF11CC">
        <w:rPr>
          <w:lang w:val="en-CA"/>
        </w:rPr>
        <w:t xml:space="preserve">., Eibach, R. P., </w:t>
      </w:r>
      <w:r w:rsidRPr="00BF11CC">
        <w:rPr>
          <w:u w:val="single"/>
          <w:lang w:val="en-CA"/>
        </w:rPr>
        <w:t>Koyama, J</w:t>
      </w:r>
      <w:r w:rsidRPr="00BF11CC">
        <w:rPr>
          <w:lang w:val="en-CA"/>
        </w:rPr>
        <w:t>., &amp;</w:t>
      </w:r>
      <w:r w:rsidRPr="00BF11CC">
        <w:rPr>
          <w:u w:val="single"/>
          <w:lang w:val="en-CA"/>
        </w:rPr>
        <w:t xml:space="preserve"> Sahi, Q</w:t>
      </w:r>
      <w:r w:rsidRPr="00BF11CC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</w:t>
      </w:r>
      <w:r w:rsidRPr="00661504">
        <w:rPr>
          <w:lang w:val="en-CA"/>
        </w:rPr>
        <w:lastRenderedPageBreak/>
        <w:t xml:space="preserve">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>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 xml:space="preserve">doi: </w:t>
      </w:r>
      <w:r w:rsidR="00C56129" w:rsidRPr="00661504">
        <w:rPr>
          <w:lang w:val="en-CA"/>
        </w:rPr>
        <w:lastRenderedPageBreak/>
        <w:t>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BD084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BD0840">
        <w:rPr>
          <w:u w:val="single"/>
          <w:lang w:val="en-CA"/>
        </w:rPr>
        <w:t>Kara-Yakoubian, M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Rotella, A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Dorfman, A.</w:t>
      </w:r>
      <w:r w:rsidRPr="00BD0840">
        <w:rPr>
          <w:lang w:val="en-CA"/>
        </w:rPr>
        <w:t xml:space="preserve">, </w:t>
      </w:r>
      <w:r w:rsidR="00123EFC" w:rsidRPr="00BD0840">
        <w:rPr>
          <w:lang w:val="en-CA"/>
        </w:rPr>
        <w:t>&amp;</w:t>
      </w:r>
      <w:r w:rsidRPr="00BD0840">
        <w:rPr>
          <w:lang w:val="en-CA"/>
        </w:rPr>
        <w:t xml:space="preserve"> </w:t>
      </w:r>
      <w:r w:rsidRPr="00BD0840">
        <w:rPr>
          <w:b/>
          <w:bCs/>
          <w:lang w:val="en-CA"/>
        </w:rPr>
        <w:t>Grossmann, I.</w:t>
      </w:r>
      <w:r w:rsidRPr="00BD084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7777777" w:rsidR="00CE5787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8" w:name="_Hlk160967959"/>
      <w:bookmarkStart w:id="49" w:name="_Hlk178591733"/>
      <w:bookmarkEnd w:id="46"/>
      <w:r>
        <w:rPr>
          <w:b/>
          <w:color w:val="000000"/>
        </w:rPr>
        <w:br w:type="page"/>
      </w:r>
    </w:p>
    <w:p w14:paraId="60BCA9F4" w14:textId="7154A18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34F5A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CE5787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E5787" w:rsidRPr="009F0F89" w14:paraId="73D9EDA4" w14:textId="77777777" w:rsidTr="00253C51">
        <w:tc>
          <w:tcPr>
            <w:tcW w:w="1003" w:type="dxa"/>
          </w:tcPr>
          <w:p w14:paraId="24500619" w14:textId="33D62C42" w:rsidR="00CE5787" w:rsidRDefault="00CE578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2D06AAF9" w14:textId="36200D21" w:rsidR="00CE5787" w:rsidRDefault="009F0F89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ax Planck Institute for Human Development, </w:t>
            </w:r>
            <w:r w:rsidR="00A844A1">
              <w:rPr>
                <w:lang w:val="en-CA"/>
              </w:rPr>
              <w:t>Adaptive Rationality Centre</w:t>
            </w:r>
            <w:r w:rsidR="00F34F5A">
              <w:rPr>
                <w:lang w:val="en-CA"/>
              </w:rPr>
              <w:t xml:space="preserve"> Colloquium</w:t>
            </w:r>
          </w:p>
        </w:tc>
      </w:tr>
      <w:tr w:rsidR="00F053B7" w:rsidRPr="00EC6989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CE5787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CE5787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CE5787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CE5787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CE5787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CE5787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CE5787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CE5787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CE5787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CE5787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CE5787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CE5787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CE5787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CE5787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CE5787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CE5787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CE5787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CE5787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CE5787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CE5787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CE5787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CE5787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CE5787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CE5787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CE5787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CE5787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CE5787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CE5787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CE5787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CE5787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CE5787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CE5787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CE5787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CE5787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CE5787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CE5787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CE5787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CE5787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CE5787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CE5787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CE5787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CE5787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CE5787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CE5787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CE5787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CE5787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CE5787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CE5787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CE5787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CE5787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CE5787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CE5787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CE5787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CE5787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CE5787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CE5787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CE5787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CE5787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CE5787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CE5787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CE5787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CE5787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CE5787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CE5787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CE5787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CE5787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CE5787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CE5787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CE5787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CE5787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CE5787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CE5787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CE5787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CE5787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CE5787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CE5787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CE5787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CE5787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CE5787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CE5787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CE5787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CE5787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CE5787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CE5787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CE5787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CE5787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CE5787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CE5787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15019E68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370C1C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2811" w:rsidRPr="00CE5787" w14:paraId="2103319B" w14:textId="77777777" w:rsidTr="007F04E1">
        <w:tc>
          <w:tcPr>
            <w:tcW w:w="1080" w:type="dxa"/>
          </w:tcPr>
          <w:p w14:paraId="1374F16A" w14:textId="1778F49D" w:rsidR="00AD2811" w:rsidRDefault="00AD281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AD2811" w:rsidRPr="00F42CA0" w:rsidRDefault="001217BF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</w:t>
            </w:r>
            <w:r w:rsidR="003F04C5">
              <w:rPr>
                <w:lang w:val="en-CA"/>
              </w:rPr>
              <w:t>“</w:t>
            </w:r>
            <w:r>
              <w:rPr>
                <w:lang w:val="en-CA"/>
              </w:rPr>
              <w:t xml:space="preserve">The Viability of Using </w:t>
            </w:r>
            <w:r w:rsidR="003F04C5">
              <w:rPr>
                <w:lang w:val="en-CA"/>
              </w:rPr>
              <w:t>LLMs in Higher Education” conference</w:t>
            </w:r>
            <w:r w:rsidR="00F42CA0">
              <w:rPr>
                <w:lang w:val="en-CA"/>
              </w:rPr>
              <w:t xml:space="preserve">, </w:t>
            </w:r>
            <w:r w:rsidR="00F42CA0" w:rsidRPr="00F42CA0">
              <w:rPr>
                <w:lang w:val="en-CA"/>
              </w:rPr>
              <w:t>JeXed</w:t>
            </w:r>
            <w:r w:rsidR="00F42CA0">
              <w:rPr>
                <w:lang w:val="en-CA"/>
              </w:rPr>
              <w:t>, South Africa</w:t>
            </w:r>
          </w:p>
        </w:tc>
      </w:tr>
      <w:tr w:rsidR="00AD6D2E" w:rsidRPr="00CE5787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EF3E62" w:rsidRPr="00CE5787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CE5787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85016B" w:rsidRPr="00CE5787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CE5787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CE5787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CE5787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CE5787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CE5787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CE5787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CE5787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CE5787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CE5787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CE5787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CE5787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CE5787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CE5787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CE5787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CE5787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CE5787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CE5787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CE5787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CE5787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CE5787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CE5787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CE5787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CE5787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CE5787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CE5787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CE5787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CE5787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CE5787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CE5787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</w:t>
            </w:r>
            <w:r w:rsidRPr="00661504">
              <w:rPr>
                <w:lang w:val="en-CA"/>
              </w:rPr>
              <w:lastRenderedPageBreak/>
              <w:t>Italy</w:t>
            </w:r>
          </w:p>
        </w:tc>
      </w:tr>
      <w:tr w:rsidR="004C42EF" w:rsidRPr="00CE5787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CE5787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CE5787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CE5787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CE5787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CE5787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CE5787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CE5787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CE5787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CE5787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CE5787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CE5787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CE5787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CE5787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CE5787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CE5787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CE5787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CE5787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CE5787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CE5787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CE5787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CE5787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05AB2BA2" w14:textId="77777777" w:rsidR="00F34F5A" w:rsidRDefault="00F34F5A">
      <w:pPr>
        <w:rPr>
          <w:b/>
          <w:lang w:val="en-CA"/>
        </w:rPr>
      </w:pPr>
      <w:bookmarkStart w:id="62" w:name="_Hlk160968114"/>
      <w:r>
        <w:rPr>
          <w:b/>
          <w:lang w:val="en-CA"/>
        </w:rPr>
        <w:br w:type="page"/>
      </w:r>
    </w:p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368E4">
        <w:rPr>
          <w:bCs/>
          <w:u w:val="single"/>
          <w:lang w:val="de-DE"/>
        </w:rPr>
        <w:t xml:space="preserve">König-Kersting, </w:t>
      </w:r>
      <w:r w:rsidRPr="00E368E4">
        <w:rPr>
          <w:bCs/>
          <w:u w:val="single"/>
          <w:lang w:val="de-DE"/>
        </w:rPr>
        <w:t>C</w:t>
      </w:r>
      <w:r w:rsidRPr="00E368E4">
        <w:rPr>
          <w:bCs/>
          <w:lang w:val="de-DE"/>
        </w:rPr>
        <w:t>.,</w:t>
      </w:r>
      <w:r w:rsidRPr="00E368E4">
        <w:rPr>
          <w:bCs/>
          <w:lang w:val="de-DE"/>
        </w:rPr>
        <w:t xml:space="preserve"> Litovsky, </w:t>
      </w:r>
      <w:r w:rsidRPr="00E368E4">
        <w:rPr>
          <w:bCs/>
          <w:lang w:val="de-DE"/>
        </w:rPr>
        <w:t>Y.,</w:t>
      </w:r>
      <w:r w:rsidRPr="00E368E4">
        <w:rPr>
          <w:bCs/>
          <w:lang w:val="de-DE"/>
        </w:rPr>
        <w:t xml:space="preserve"> Böhm, </w:t>
      </w:r>
      <w:r w:rsidRPr="00E368E4">
        <w:rPr>
          <w:bCs/>
          <w:lang w:val="de-DE"/>
        </w:rPr>
        <w:t>R.,</w:t>
      </w:r>
      <w:r w:rsidRPr="00E368E4">
        <w:rPr>
          <w:b/>
          <w:lang w:val="de-DE"/>
        </w:rPr>
        <w:t xml:space="preserve"> Grossman</w:t>
      </w:r>
      <w:r>
        <w:rPr>
          <w:b/>
          <w:lang w:val="de-DE"/>
        </w:rPr>
        <w:t>n</w:t>
      </w:r>
      <w:r w:rsidRPr="00E368E4">
        <w:rPr>
          <w:b/>
          <w:lang w:val="de-DE"/>
        </w:rPr>
        <w:t xml:space="preserve">, </w:t>
      </w:r>
      <w:r>
        <w:rPr>
          <w:b/>
          <w:lang w:val="de-DE"/>
        </w:rPr>
        <w:t>I.,</w:t>
      </w:r>
      <w:r w:rsidRPr="00E368E4">
        <w:rPr>
          <w:b/>
          <w:lang w:val="de-DE"/>
        </w:rPr>
        <w:t xml:space="preserve"> </w:t>
      </w:r>
      <w:r w:rsidRPr="00E368E4">
        <w:rPr>
          <w:bCs/>
          <w:lang w:val="de-DE"/>
        </w:rPr>
        <w:t xml:space="preserve">Huber, </w:t>
      </w:r>
      <w:r w:rsidRPr="00E368E4">
        <w:rPr>
          <w:bCs/>
          <w:lang w:val="de-DE"/>
        </w:rPr>
        <w:t>J., &amp;</w:t>
      </w:r>
      <w:r w:rsidRPr="00E368E4">
        <w:rPr>
          <w:bCs/>
          <w:lang w:val="de-DE"/>
        </w:rPr>
        <w:t xml:space="preserve"> Kirchler, </w:t>
      </w:r>
      <w:r w:rsidRPr="00E368E4">
        <w:rPr>
          <w:bCs/>
          <w:lang w:val="de-DE"/>
        </w:rPr>
        <w:t>M.</w:t>
      </w:r>
      <w:r w:rsidR="00F34F5A" w:rsidRPr="00E368E4">
        <w:rPr>
          <w:lang w:val="de-DE"/>
        </w:rPr>
        <w:t xml:space="preserve"> (2025, </w:t>
      </w:r>
      <w:r>
        <w:rPr>
          <w:lang w:val="de-DE"/>
        </w:rPr>
        <w:t>June</w:t>
      </w:r>
      <w:r w:rsidR="00F34F5A" w:rsidRPr="00E368E4">
        <w:rPr>
          <w:lang w:val="de-DE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lastRenderedPageBreak/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CE5787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CE5787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lastRenderedPageBreak/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CE5787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CE5787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CE5787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CE5787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CE5787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CE5787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CE5787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CE5787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CE5787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CE5787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CE5787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CE5787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CE5787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CE5787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CE5787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CE5787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CE5787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CE5787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CE5787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 xml:space="preserve">Three workshops presented at the 2017 Canadian Student </w:t>
            </w:r>
            <w:r w:rsidRPr="00661504">
              <w:rPr>
                <w:color w:val="000000"/>
                <w:lang w:val="en-CA"/>
              </w:rPr>
              <w:lastRenderedPageBreak/>
              <w:t>Leadership Conference, Waterloo, ON</w:t>
            </w:r>
          </w:p>
        </w:tc>
      </w:tr>
      <w:tr w:rsidR="00B12735" w:rsidRPr="00CE5787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CE5787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CE5787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CE5787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CE5787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CE5787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CE5787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CE5787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CE5787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CE5787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CE5787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CE5787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CE5787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CE5787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CE5787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CE5787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CE5787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CE5787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CE5787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CE5787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CE5787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CE5787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CE5787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CE5787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CE5787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CE5787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CE5787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CE5787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CE5787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CE5787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CE5787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CE5787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CE5787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CE5787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CE5787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CE5787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CE5787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CE5787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CE5787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CE5787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CE5787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CE5787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CE5787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CE5787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CE5787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CE5787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CE5787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CE5787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CE5787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CE5787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CE5787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CE5787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CE5787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CE5787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CE5787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CE5787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E5787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CE5787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CE5787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CE5787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CE5787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CE5787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CE5787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CE5787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CE5787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CE5787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CE5787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CE5787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CE5787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CE5787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CE5787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CE5787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CE5787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CE5787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CE5787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CE5787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CE5787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CE5787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CE5787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CE5787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CE5787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CE5787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CE5787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CE5787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E5787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CE5787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CE5787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CE5787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E5787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CE5787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E5787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CE5787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E5787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CE5787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CE5787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CE5787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CE5787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CE5787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CE5787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CE5787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CE5787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CE5787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CE5787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CE5787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CE5787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CE5787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CE5787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CE5787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CE5787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CE5787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CE5787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CE5787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CE5787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CE5787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CE5787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CE5787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CE5787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CE5787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CE5787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CE5787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CE5787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E5787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CE5787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CE5787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CE5787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CE5787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CE5787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CE5787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CE5787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CE5787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CE5787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CE5787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CE5787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E5787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E5787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CE5787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CE5787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E5787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CE5787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CE5787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CE5787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CE5787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CE5787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CE5787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CE5787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CE5787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2AA68E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B01ADD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42</Pages>
  <Words>17976</Words>
  <Characters>102464</Characters>
  <Application>Microsoft Office Word</Application>
  <DocSecurity>0</DocSecurity>
  <Lines>853</Lines>
  <Paragraphs>2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0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34</cp:revision>
  <cp:lastPrinted>2025-05-06T15:00:00Z</cp:lastPrinted>
  <dcterms:created xsi:type="dcterms:W3CDTF">2024-04-12T17:51:00Z</dcterms:created>
  <dcterms:modified xsi:type="dcterms:W3CDTF">2025-06-12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